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548B6" w14:textId="1916798C" w:rsidR="007E12B0" w:rsidRPr="00667FCC" w:rsidRDefault="008A31B3">
      <w:pPr>
        <w:pStyle w:val="3"/>
        <w:rPr>
          <w:sz w:val="21"/>
          <w:szCs w:val="21"/>
        </w:rPr>
      </w:pPr>
      <w:bookmarkStart w:id="0" w:name="pallord-pho"/>
      <w:bookmarkStart w:id="1" w:name="_Hlk73719632"/>
      <w:r w:rsidRPr="00667FCC">
        <w:rPr>
          <w:sz w:val="21"/>
          <w:szCs w:val="21"/>
        </w:rPr>
        <w:t>p</w:t>
      </w:r>
      <w:r w:rsidR="00667FCC">
        <w:rPr>
          <w:sz w:val="21"/>
          <w:szCs w:val="21"/>
        </w:rPr>
        <w:t>o</w:t>
      </w:r>
      <w:r w:rsidRPr="00667FCC">
        <w:rPr>
          <w:sz w:val="21"/>
          <w:szCs w:val="21"/>
        </w:rPr>
        <w:t>ll</w:t>
      </w:r>
      <w:r w:rsidR="00667FCC">
        <w:rPr>
          <w:sz w:val="21"/>
          <w:szCs w:val="21"/>
        </w:rPr>
        <w:t>a</w:t>
      </w:r>
      <w:r w:rsidRPr="00667FCC">
        <w:rPr>
          <w:sz w:val="21"/>
          <w:szCs w:val="21"/>
        </w:rPr>
        <w:t>rd pho</w:t>
      </w:r>
    </w:p>
    <w:p w14:paraId="50732544" w14:textId="77777777" w:rsidR="007E12B0" w:rsidRPr="00667FCC" w:rsidRDefault="008A31B3">
      <w:pPr>
        <w:pStyle w:val="SourceCode"/>
        <w:rPr>
          <w:sz w:val="16"/>
          <w:szCs w:val="16"/>
        </w:rPr>
      </w:pPr>
      <w:r w:rsidRPr="00667FCC">
        <w:rPr>
          <w:rStyle w:val="PreprocessorTok"/>
          <w:sz w:val="15"/>
          <w:szCs w:val="16"/>
        </w:rPr>
        <w:t xml:space="preserve">#include </w:t>
      </w:r>
      <w:r w:rsidRPr="00667FCC">
        <w:rPr>
          <w:rStyle w:val="ImportTok"/>
          <w:sz w:val="15"/>
          <w:szCs w:val="16"/>
        </w:rPr>
        <w:t>&lt;bits/stdc++.h&gt;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PreprocessorTok"/>
          <w:sz w:val="15"/>
          <w:szCs w:val="16"/>
        </w:rPr>
        <w:t>#define sz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OperatorTok"/>
          <w:sz w:val="15"/>
          <w:szCs w:val="16"/>
        </w:rPr>
        <w:t>(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.</w:t>
      </w:r>
      <w:r w:rsidRPr="00667FCC">
        <w:rPr>
          <w:rStyle w:val="NormalTok"/>
          <w:sz w:val="15"/>
          <w:szCs w:val="16"/>
        </w:rPr>
        <w:t>size</w:t>
      </w:r>
      <w:r w:rsidRPr="00667FCC">
        <w:rPr>
          <w:rStyle w:val="OperatorTok"/>
          <w:sz w:val="15"/>
          <w:szCs w:val="16"/>
        </w:rPr>
        <w:t>())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PreprocessorTok"/>
          <w:sz w:val="15"/>
          <w:szCs w:val="16"/>
        </w:rPr>
        <w:t>#define al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rStyle w:val="NormalTok"/>
          <w:sz w:val="15"/>
          <w:szCs w:val="16"/>
        </w:rPr>
        <w:t>begin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rStyle w:val="NormalTok"/>
          <w:sz w:val="15"/>
          <w:szCs w:val="16"/>
        </w:rPr>
        <w:t>en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using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namespace</w:t>
      </w:r>
      <w:r w:rsidRPr="00667FCC">
        <w:rPr>
          <w:rStyle w:val="NormalTok"/>
          <w:sz w:val="15"/>
          <w:szCs w:val="16"/>
        </w:rPr>
        <w:t xml:space="preserve"> std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template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KeywordTok"/>
          <w:sz w:val="15"/>
          <w:szCs w:val="16"/>
        </w:rPr>
        <w:t>class</w:t>
      </w:r>
      <w:r w:rsidRPr="00667FCC">
        <w:rPr>
          <w:rStyle w:val="NormalTok"/>
          <w:sz w:val="15"/>
          <w:szCs w:val="16"/>
        </w:rPr>
        <w:t xml:space="preserve"> T</w:t>
      </w:r>
      <w:r w:rsidRPr="00667FCC">
        <w:rPr>
          <w:rStyle w:val="OperatorTok"/>
          <w:sz w:val="15"/>
          <w:szCs w:val="16"/>
        </w:rPr>
        <w:t>&gt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using</w:t>
      </w:r>
      <w:r w:rsidRPr="00667FCC">
        <w:rPr>
          <w:rStyle w:val="NormalTok"/>
          <w:sz w:val="15"/>
          <w:szCs w:val="16"/>
        </w:rPr>
        <w:t xml:space="preserve"> vc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vector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>T</w:t>
      </w:r>
      <w:r w:rsidRPr="00667FCC">
        <w:rPr>
          <w:rStyle w:val="OperatorTok"/>
          <w:sz w:val="15"/>
          <w:szCs w:val="16"/>
        </w:rPr>
        <w:t>&gt;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using</w:t>
      </w:r>
      <w:r w:rsidRPr="00667FCC">
        <w:rPr>
          <w:rStyle w:val="NormalTok"/>
          <w:sz w:val="15"/>
          <w:szCs w:val="16"/>
        </w:rPr>
        <w:t xml:space="preserve"> ull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unsigned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long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long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using</w:t>
      </w:r>
      <w:r w:rsidRPr="00667FCC">
        <w:rPr>
          <w:rStyle w:val="NormalTok"/>
          <w:sz w:val="15"/>
          <w:szCs w:val="16"/>
        </w:rPr>
        <w:t xml:space="preserve"> ll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long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long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ull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a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ull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ull M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ll ret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a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b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M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ul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FloatTok"/>
          <w:sz w:val="15"/>
          <w:szCs w:val="16"/>
        </w:rPr>
        <w:t>1.</w:t>
      </w:r>
      <w:r w:rsidRPr="00667FCC">
        <w:rPr>
          <w:rStyle w:val="BuiltInTok"/>
          <w:sz w:val="15"/>
          <w:szCs w:val="16"/>
        </w:rPr>
        <w:t>L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/</w:t>
      </w:r>
      <w:r w:rsidRPr="00667FCC">
        <w:rPr>
          <w:rStyle w:val="NormalTok"/>
          <w:sz w:val="15"/>
          <w:szCs w:val="16"/>
        </w:rPr>
        <w:t xml:space="preserve"> M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a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ret </w:t>
      </w:r>
      <w:r w:rsidRPr="00667FCC">
        <w:rPr>
          <w:rStyle w:val="OperatorTok"/>
          <w:sz w:val="15"/>
          <w:szCs w:val="16"/>
        </w:rPr>
        <w:t>+</w:t>
      </w:r>
      <w:r w:rsidRPr="00667FCC">
        <w:rPr>
          <w:rStyle w:val="NormalTok"/>
          <w:sz w:val="15"/>
          <w:szCs w:val="16"/>
        </w:rPr>
        <w:t xml:space="preserve"> M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ret 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M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ret </w:t>
      </w:r>
      <w:r w:rsidRPr="00667FCC">
        <w:rPr>
          <w:rStyle w:val="OperatorTok"/>
          <w:sz w:val="15"/>
          <w:szCs w:val="16"/>
        </w:rPr>
        <w:t>&gt;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ll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>M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ull modpow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ull e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ull mod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ull an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;</w:t>
      </w:r>
      <w:r w:rsidRPr="00667FCC">
        <w:rPr>
          <w:rStyle w:val="NormalTok"/>
          <w:sz w:val="15"/>
          <w:szCs w:val="16"/>
        </w:rPr>
        <w:t xml:space="preserve"> 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b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mod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NormalTok"/>
          <w:sz w:val="15"/>
          <w:szCs w:val="16"/>
        </w:rPr>
        <w:t xml:space="preserve"> e </w:t>
      </w:r>
      <w:r w:rsidRPr="00667FCC">
        <w:rPr>
          <w:rStyle w:val="OperatorTok"/>
          <w:sz w:val="15"/>
          <w:szCs w:val="16"/>
        </w:rPr>
        <w:t>/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e </w:t>
      </w:r>
      <w:r w:rsidRPr="00667FCC">
        <w:rPr>
          <w:rStyle w:val="OperatorTok"/>
          <w:sz w:val="15"/>
          <w:szCs w:val="16"/>
        </w:rPr>
        <w:t>&amp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an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ans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mod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ans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ull Qpow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NormalTok"/>
          <w:sz w:val="15"/>
          <w:szCs w:val="16"/>
        </w:rPr>
        <w:t xml:space="preserve"> e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ull re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;</w:t>
      </w:r>
      <w:r w:rsidRPr="00667FCC">
        <w:rPr>
          <w:rStyle w:val="NormalTok"/>
          <w:sz w:val="15"/>
          <w:szCs w:val="16"/>
        </w:rPr>
        <w:t xml:space="preserve"> 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b </w:t>
      </w:r>
      <w:r w:rsidRPr="00667FCC">
        <w:rPr>
          <w:rStyle w:val="OperatorTok"/>
          <w:sz w:val="15"/>
          <w:szCs w:val="16"/>
        </w:rPr>
        <w:t>*=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e </w:t>
      </w:r>
      <w:r w:rsidRPr="00667FCC">
        <w:rPr>
          <w:rStyle w:val="OperatorTok"/>
          <w:sz w:val="15"/>
          <w:szCs w:val="16"/>
        </w:rPr>
        <w:t>/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e </w:t>
      </w:r>
      <w:r w:rsidRPr="00667FCC">
        <w:rPr>
          <w:rStyle w:val="OperatorTok"/>
          <w:sz w:val="15"/>
          <w:szCs w:val="16"/>
        </w:rPr>
        <w:t>&amp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res </w:t>
      </w:r>
      <w:r w:rsidRPr="00667FCC">
        <w:rPr>
          <w:rStyle w:val="OperatorTok"/>
          <w:sz w:val="15"/>
          <w:szCs w:val="16"/>
        </w:rPr>
        <w:t>*=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res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DataTypeTok"/>
          <w:sz w:val="15"/>
          <w:szCs w:val="16"/>
        </w:rPr>
        <w:t>bool</w:t>
      </w:r>
      <w:r w:rsidRPr="00667FCC">
        <w:rPr>
          <w:rStyle w:val="NormalTok"/>
          <w:sz w:val="15"/>
          <w:szCs w:val="16"/>
        </w:rPr>
        <w:t xml:space="preserve"> isPrime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p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p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tru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p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||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fals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ull 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while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s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s </w:t>
      </w:r>
      <w:r w:rsidRPr="00667FCC">
        <w:rPr>
          <w:rStyle w:val="OperatorTok"/>
          <w:sz w:val="15"/>
          <w:szCs w:val="16"/>
        </w:rPr>
        <w:t>/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NormalTok"/>
          <w:sz w:val="15"/>
          <w:szCs w:val="16"/>
        </w:rPr>
        <w:t xml:space="preserve"> i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i 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5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++</w:t>
      </w:r>
      <w:r w:rsidRPr="00667FCC">
        <w:rPr>
          <w:rStyle w:val="NormalTok"/>
          <w:sz w:val="15"/>
          <w:szCs w:val="16"/>
        </w:rPr>
        <w:t>i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ull a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rand</w:t>
      </w:r>
      <w:r w:rsidRPr="00667FCC">
        <w:rPr>
          <w:rStyle w:val="OperatorTok"/>
          <w:sz w:val="15"/>
          <w:szCs w:val="16"/>
        </w:rPr>
        <w:t>(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+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tmp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s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ull mod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pow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a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tmp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p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while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tmp </w:t>
      </w:r>
      <w:r w:rsidRPr="00667FCC">
        <w:rPr>
          <w:rStyle w:val="OperatorTok"/>
          <w:sz w:val="15"/>
          <w:szCs w:val="16"/>
        </w:rPr>
        <w:t>!=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&amp;&amp;</w:t>
      </w:r>
      <w:r w:rsidRPr="00667FCC">
        <w:rPr>
          <w:rStyle w:val="NormalTok"/>
          <w:sz w:val="15"/>
          <w:szCs w:val="16"/>
        </w:rPr>
        <w:t xml:space="preserve"> mod </w:t>
      </w:r>
      <w:r w:rsidRPr="00667FCC">
        <w:rPr>
          <w:rStyle w:val="OperatorTok"/>
          <w:sz w:val="15"/>
          <w:szCs w:val="16"/>
        </w:rPr>
        <w:t>!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&amp;&amp;</w:t>
      </w:r>
      <w:r w:rsidRPr="00667FCC">
        <w:rPr>
          <w:rStyle w:val="NormalTok"/>
          <w:sz w:val="15"/>
          <w:szCs w:val="16"/>
        </w:rPr>
        <w:t xml:space="preserve"> mod </w:t>
      </w:r>
      <w:r w:rsidRPr="00667FCC">
        <w:rPr>
          <w:rStyle w:val="OperatorTok"/>
          <w:sz w:val="15"/>
          <w:szCs w:val="16"/>
        </w:rPr>
        <w:t>!=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mod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mo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mo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p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tmp </w:t>
      </w:r>
      <w:r w:rsidRPr="00667FCC">
        <w:rPr>
          <w:rStyle w:val="OperatorTok"/>
          <w:sz w:val="15"/>
          <w:szCs w:val="16"/>
        </w:rPr>
        <w:t>*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mod </w:t>
      </w:r>
      <w:r w:rsidRPr="00667FCC">
        <w:rPr>
          <w:rStyle w:val="OperatorTok"/>
          <w:sz w:val="15"/>
          <w:szCs w:val="16"/>
        </w:rPr>
        <w:t>!=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&amp;&amp;</w:t>
      </w:r>
      <w:r w:rsidRPr="00667FCC">
        <w:rPr>
          <w:rStyle w:val="NormalTok"/>
          <w:sz w:val="15"/>
          <w:szCs w:val="16"/>
        </w:rPr>
        <w:t xml:space="preserve"> tmp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fals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tru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ull pollar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n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f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[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](</w:t>
      </w:r>
      <w:r w:rsidRPr="00667FCC">
        <w:rPr>
          <w:rStyle w:val="NormalTok"/>
          <w:sz w:val="15"/>
          <w:szCs w:val="16"/>
        </w:rPr>
        <w:t>ull x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x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+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}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ull x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y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t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30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prd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i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q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while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t</w:t>
      </w:r>
      <w:r w:rsidRPr="00667FCC">
        <w:rPr>
          <w:rStyle w:val="OperatorTok"/>
          <w:sz w:val="15"/>
          <w:szCs w:val="16"/>
        </w:rPr>
        <w:t>++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40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||</w:t>
      </w:r>
      <w:r w:rsidRPr="00667FCC">
        <w:rPr>
          <w:rStyle w:val="NormalTok"/>
          <w:sz w:val="15"/>
          <w:szCs w:val="16"/>
        </w:rPr>
        <w:t xml:space="preserve"> __gc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pr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x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y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x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++</w:t>
      </w:r>
      <w:r w:rsidRPr="00667FCC">
        <w:rPr>
          <w:rStyle w:val="NormalTok"/>
          <w:sz w:val="15"/>
          <w:szCs w:val="16"/>
        </w:rPr>
        <w:t>i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y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(</w:t>
      </w:r>
      <w:r w:rsidRPr="00667FCC">
        <w:rPr>
          <w:rStyle w:val="NormalTok"/>
          <w:sz w:val="15"/>
          <w:szCs w:val="16"/>
        </w:rPr>
        <w:t xml:space="preserve">q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pr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max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>y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min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>y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)))</w:t>
      </w:r>
      <w:r w:rsidRPr="00667FCC">
        <w:rPr>
          <w:rStyle w:val="NormalTok"/>
          <w:sz w:val="15"/>
          <w:szCs w:val="16"/>
        </w:rPr>
        <w:t xml:space="preserve"> prd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q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x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NormalTok"/>
          <w:sz w:val="15"/>
          <w:szCs w:val="16"/>
        </w:rPr>
        <w:t xml:space="preserve"> y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f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y</w:t>
      </w:r>
      <w:r w:rsidRPr="00667FCC">
        <w:rPr>
          <w:rStyle w:val="OperatorTok"/>
          <w:sz w:val="15"/>
          <w:szCs w:val="16"/>
        </w:rPr>
        <w:t>)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__gc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pr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vector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>ull</w:t>
      </w:r>
      <w:r w:rsidRPr="00667FCC">
        <w:rPr>
          <w:rStyle w:val="OperatorTok"/>
          <w:sz w:val="15"/>
          <w:szCs w:val="16"/>
        </w:rPr>
        <w:t>&gt;</w:t>
      </w:r>
      <w:r w:rsidRPr="00667FCC">
        <w:rPr>
          <w:rStyle w:val="NormalTok"/>
          <w:sz w:val="15"/>
          <w:szCs w:val="16"/>
        </w:rPr>
        <w:t xml:space="preserve"> factor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n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n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}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isPrime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)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}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ull x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pollar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l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actor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NormalTok"/>
          <w:sz w:val="15"/>
          <w:szCs w:val="16"/>
        </w:rPr>
        <w:t xml:space="preserve"> r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actor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n </w:t>
      </w:r>
      <w:r w:rsidRPr="00667FCC">
        <w:rPr>
          <w:rStyle w:val="OperatorTok"/>
          <w:sz w:val="15"/>
          <w:szCs w:val="16"/>
        </w:rPr>
        <w:t>/</w:t>
      </w:r>
      <w:r w:rsidRPr="00667FCC">
        <w:rPr>
          <w:rStyle w:val="NormalTok"/>
          <w:sz w:val="15"/>
          <w:szCs w:val="16"/>
        </w:rPr>
        <w:t xml:space="preserve"> x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>l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>insert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l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>end</w:t>
      </w:r>
      <w:r w:rsidRPr="00667FCC">
        <w:rPr>
          <w:rStyle w:val="OperatorTok"/>
          <w:sz w:val="15"/>
          <w:szCs w:val="16"/>
        </w:rPr>
        <w:t>(),</w:t>
      </w:r>
      <w:r w:rsidRPr="00667FCC">
        <w:rPr>
          <w:rStyle w:val="NormalTok"/>
          <w:sz w:val="15"/>
          <w:szCs w:val="16"/>
        </w:rPr>
        <w:t xml:space="preserve"> al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r</w:t>
      </w:r>
      <w:r w:rsidRPr="00667FCC">
        <w:rPr>
          <w:rStyle w:val="OperatorTok"/>
          <w:sz w:val="15"/>
          <w:szCs w:val="16"/>
        </w:rPr>
        <w:t>)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l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NormalTok"/>
          <w:sz w:val="15"/>
          <w:szCs w:val="16"/>
        </w:rPr>
        <w:t xml:space="preserve"> main</w:t>
      </w:r>
      <w:r w:rsidRPr="00667FCC">
        <w:rPr>
          <w:rStyle w:val="OperatorTok"/>
          <w:sz w:val="15"/>
          <w:szCs w:val="16"/>
        </w:rPr>
        <w:t>(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PreprocessorTok"/>
          <w:sz w:val="15"/>
          <w:szCs w:val="16"/>
        </w:rPr>
        <w:t xml:space="preserve">#ifdef LOCAL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freopen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StringTok"/>
          <w:sz w:val="15"/>
          <w:szCs w:val="16"/>
        </w:rPr>
        <w:t>"in.txt"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StringTok"/>
          <w:sz w:val="15"/>
          <w:szCs w:val="16"/>
        </w:rPr>
        <w:t>"r"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stdin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PreprocessorTok"/>
          <w:sz w:val="15"/>
          <w:szCs w:val="16"/>
        </w:rPr>
        <w:t>#</w:t>
      </w:r>
      <w:r w:rsidRPr="00667FCC">
        <w:rPr>
          <w:rStyle w:val="ErrorTok"/>
          <w:sz w:val="15"/>
          <w:szCs w:val="16"/>
        </w:rPr>
        <w:t xml:space="preserve">endif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>cin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>tie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KeywordTok"/>
          <w:sz w:val="15"/>
          <w:szCs w:val="16"/>
        </w:rPr>
        <w:t>nullptr</w:t>
      </w:r>
      <w:r w:rsidRPr="00667FCC">
        <w:rPr>
          <w:rStyle w:val="OperatorTok"/>
          <w:sz w:val="15"/>
          <w:szCs w:val="16"/>
        </w:rPr>
        <w:t>)-&gt;</w:t>
      </w:r>
      <w:r w:rsidRPr="00667FCC">
        <w:rPr>
          <w:rStyle w:val="NormalTok"/>
          <w:sz w:val="15"/>
          <w:szCs w:val="16"/>
        </w:rPr>
        <w:t>sync_with_stdio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KeywordTok"/>
          <w:sz w:val="15"/>
          <w:szCs w:val="16"/>
        </w:rPr>
        <w:t>false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lastRenderedPageBreak/>
        <w:t xml:space="preserve">  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cin </w:t>
      </w:r>
      <w:r w:rsidRPr="00667FCC">
        <w:rPr>
          <w:rStyle w:val="OperatorTok"/>
          <w:sz w:val="15"/>
          <w:szCs w:val="16"/>
        </w:rPr>
        <w:t>&gt;&gt;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ControlFlowTok"/>
          <w:sz w:val="15"/>
          <w:szCs w:val="16"/>
        </w:rPr>
        <w:t>while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--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ull x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cin </w:t>
      </w:r>
      <w:r w:rsidRPr="00667FCC">
        <w:rPr>
          <w:rStyle w:val="OperatorTok"/>
          <w:sz w:val="15"/>
          <w:szCs w:val="16"/>
        </w:rPr>
        <w:t>&gt;&gt;</w:t>
      </w:r>
      <w:r w:rsidRPr="00667FCC">
        <w:rPr>
          <w:rStyle w:val="NormalTok"/>
          <w:sz w:val="15"/>
          <w:szCs w:val="16"/>
        </w:rPr>
        <w:t xml:space="preserve"> x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fac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actor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map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>ull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OperatorTok"/>
          <w:sz w:val="15"/>
          <w:szCs w:val="16"/>
        </w:rPr>
        <w:t>&gt;</w:t>
      </w:r>
      <w:r w:rsidRPr="00667FCC">
        <w:rPr>
          <w:rStyle w:val="NormalTok"/>
          <w:sz w:val="15"/>
          <w:szCs w:val="16"/>
        </w:rPr>
        <w:t xml:space="preserve"> mp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e</w:t>
      </w:r>
      <w:r w:rsidRPr="00667FCC">
        <w:rPr>
          <w:rStyle w:val="OperatorTok"/>
          <w:sz w:val="15"/>
          <w:szCs w:val="16"/>
        </w:rPr>
        <w:t>:</w:t>
      </w:r>
      <w:r w:rsidRPr="00667FCC">
        <w:rPr>
          <w:rStyle w:val="NormalTok"/>
          <w:sz w:val="15"/>
          <w:szCs w:val="16"/>
        </w:rPr>
        <w:t xml:space="preserve"> fac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  </w:t>
      </w:r>
      <w:r w:rsidRPr="00667FCC">
        <w:rPr>
          <w:rStyle w:val="OperatorTok"/>
          <w:sz w:val="15"/>
          <w:szCs w:val="16"/>
        </w:rPr>
        <w:t>++</w:t>
      </w:r>
      <w:r w:rsidRPr="00667FCC">
        <w:rPr>
          <w:rStyle w:val="NormalTok"/>
          <w:sz w:val="15"/>
          <w:szCs w:val="16"/>
        </w:rPr>
        <w:t>mp</w:t>
      </w:r>
      <w:r w:rsidRPr="00667FCC">
        <w:rPr>
          <w:rStyle w:val="OperatorTok"/>
          <w:sz w:val="15"/>
          <w:szCs w:val="16"/>
        </w:rPr>
        <w:t>[</w:t>
      </w:r>
      <w:r w:rsidRPr="00667FCC">
        <w:rPr>
          <w:rStyle w:val="NormalTok"/>
          <w:sz w:val="15"/>
          <w:szCs w:val="16"/>
        </w:rPr>
        <w:t>e</w:t>
      </w:r>
      <w:r w:rsidRPr="00667FCC">
        <w:rPr>
          <w:rStyle w:val="OperatorTok"/>
          <w:sz w:val="15"/>
          <w:szCs w:val="16"/>
        </w:rPr>
        <w:t>]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ull an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p</w:t>
      </w:r>
      <w:r w:rsidRPr="00667FCC">
        <w:rPr>
          <w:rStyle w:val="OperatorTok"/>
          <w:sz w:val="15"/>
          <w:szCs w:val="16"/>
        </w:rPr>
        <w:t>:</w:t>
      </w:r>
      <w:r w:rsidRPr="00667FCC">
        <w:rPr>
          <w:rStyle w:val="NormalTok"/>
          <w:sz w:val="15"/>
          <w:szCs w:val="16"/>
        </w:rPr>
        <w:t xml:space="preserve"> mp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  ans </w:t>
      </w:r>
      <w:r w:rsidRPr="00667FCC">
        <w:rPr>
          <w:rStyle w:val="OperatorTok"/>
          <w:sz w:val="15"/>
          <w:szCs w:val="16"/>
        </w:rPr>
        <w:t>*=</w:t>
      </w:r>
      <w:r w:rsidRPr="00667FCC">
        <w:rPr>
          <w:rStyle w:val="NormalTok"/>
          <w:sz w:val="15"/>
          <w:szCs w:val="16"/>
        </w:rPr>
        <w:t xml:space="preserve"> Qpow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p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>first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p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 xml:space="preserve">second </w:t>
      </w:r>
      <w:r w:rsidRPr="00667FCC">
        <w:rPr>
          <w:rStyle w:val="OperatorTok"/>
          <w:sz w:val="15"/>
          <w:szCs w:val="16"/>
        </w:rPr>
        <w:t>/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3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cout </w:t>
      </w:r>
      <w:r w:rsidRPr="00667FCC">
        <w:rPr>
          <w:rStyle w:val="OperatorTok"/>
          <w:sz w:val="15"/>
          <w:szCs w:val="16"/>
        </w:rPr>
        <w:t>&lt;&lt;</w:t>
      </w:r>
      <w:r w:rsidRPr="00667FCC">
        <w:rPr>
          <w:rStyle w:val="NormalTok"/>
          <w:sz w:val="15"/>
          <w:szCs w:val="16"/>
        </w:rPr>
        <w:t xml:space="preserve"> ans </w:t>
      </w:r>
      <w:r w:rsidRPr="00667FCC">
        <w:rPr>
          <w:rStyle w:val="OperatorTok"/>
          <w:sz w:val="15"/>
          <w:szCs w:val="16"/>
        </w:rPr>
        <w:t>&lt;&lt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harTok"/>
          <w:sz w:val="15"/>
          <w:szCs w:val="16"/>
        </w:rPr>
        <w:t>'</w:t>
      </w:r>
      <w:r w:rsidRPr="00667FCC">
        <w:rPr>
          <w:rStyle w:val="SpecialCharTok"/>
          <w:sz w:val="15"/>
          <w:szCs w:val="16"/>
        </w:rPr>
        <w:t>\n</w:t>
      </w:r>
      <w:r w:rsidRPr="00667FCC">
        <w:rPr>
          <w:rStyle w:val="CharTok"/>
          <w:sz w:val="15"/>
          <w:szCs w:val="16"/>
        </w:rPr>
        <w:t>'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</w:p>
    <w:bookmarkEnd w:id="0"/>
    <w:bookmarkEnd w:id="1"/>
    <w:p w14:paraId="6C696F8D" w14:textId="77777777" w:rsidR="007E12B0" w:rsidRPr="00667FCC" w:rsidRDefault="007E12B0">
      <w:pPr>
        <w:pStyle w:val="FirstParagraph"/>
        <w:rPr>
          <w:sz w:val="16"/>
          <w:szCs w:val="16"/>
        </w:rPr>
      </w:pPr>
    </w:p>
    <w:sectPr w:rsidR="007E12B0" w:rsidRPr="00667FC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A9B67" w14:textId="77777777" w:rsidR="008A31B3" w:rsidRDefault="008A31B3">
      <w:pPr>
        <w:spacing w:after="0"/>
      </w:pPr>
      <w:r>
        <w:separator/>
      </w:r>
    </w:p>
  </w:endnote>
  <w:endnote w:type="continuationSeparator" w:id="0">
    <w:p w14:paraId="00C5301F" w14:textId="77777777" w:rsidR="008A31B3" w:rsidRDefault="008A31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3E30E" w14:textId="77777777" w:rsidR="008A31B3" w:rsidRDefault="008A31B3">
      <w:r>
        <w:separator/>
      </w:r>
    </w:p>
  </w:footnote>
  <w:footnote w:type="continuationSeparator" w:id="0">
    <w:p w14:paraId="0B7423CF" w14:textId="77777777" w:rsidR="008A31B3" w:rsidRDefault="008A31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C2A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67FCC"/>
    <w:rsid w:val="00784D58"/>
    <w:rsid w:val="007E12B0"/>
    <w:rsid w:val="008A31B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57F85"/>
  <w15:docId w15:val="{C6EFC556-63BB-4ED0-BE00-BDFBE1E60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667F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67FCC"/>
    <w:rPr>
      <w:sz w:val="18"/>
      <w:szCs w:val="18"/>
    </w:rPr>
  </w:style>
  <w:style w:type="paragraph" w:styleId="af0">
    <w:name w:val="footer"/>
    <w:basedOn w:val="a"/>
    <w:link w:val="af1"/>
    <w:unhideWhenUsed/>
    <w:rsid w:val="00667FC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67FC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2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浩宇</cp:lastModifiedBy>
  <cp:revision>2</cp:revision>
  <dcterms:created xsi:type="dcterms:W3CDTF">2021-06-04T09:19:00Z</dcterms:created>
  <dcterms:modified xsi:type="dcterms:W3CDTF">2021-06-04T09:25:00Z</dcterms:modified>
</cp:coreProperties>
</file>